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6DC5A607" w14:textId="3FAAE5CC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11932">
        <w:rPr>
          <w:rFonts w:ascii="Times New Roman" w:eastAsia="宋体" w:hAnsi="Times New Roman"/>
          <w:sz w:val="24"/>
          <w:szCs w:val="24"/>
        </w:rPr>
        <w:t>05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411932">
        <w:rPr>
          <w:rFonts w:ascii="Times New Roman" w:eastAsia="宋体" w:hAnsi="Times New Roman"/>
          <w:sz w:val="24"/>
          <w:szCs w:val="24"/>
        </w:rPr>
        <w:t>4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9063E32" w14:textId="77777777" w:rsidR="006E4422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308F002B" w:rsidR="005F3B96" w:rsidRDefault="00965DB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H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 xml:space="preserve">ed </w:t>
      </w:r>
      <w:r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E687034" w14:textId="5E78B844" w:rsidR="00DE07B9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05C1C871" w14:textId="5769069F" w:rsidR="005A1BD8" w:rsidRPr="005A1BD8" w:rsidRDefault="005A1BD8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6CDCB08B" w14:textId="732FE3D7" w:rsidR="004670D0" w:rsidRDefault="004670D0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3411D61" w14:textId="77777777" w:rsidR="00001658" w:rsidRDefault="00001658" w:rsidP="0000165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1E9A55AB" w14:textId="398FCC1D" w:rsidR="004E5C22" w:rsidRPr="004E5C22" w:rsidRDefault="005E5B64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0754D11A" w14:textId="4C46B3E4" w:rsid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460C5EDE" w14:textId="128E7A66" w:rsidR="00A63CB8" w:rsidRPr="00A63CB8" w:rsidRDefault="00A63CB8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241A0331" w14:textId="5C96363F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 w:rsidRPr="000612F7">
        <w:rPr>
          <w:rFonts w:ascii="Times New Roman" w:eastAsia="宋体" w:hAnsi="Times New Roman"/>
          <w:sz w:val="24"/>
          <w:szCs w:val="24"/>
        </w:rPr>
        <w:t>Putian</w:t>
      </w:r>
      <w:proofErr w:type="spellEnd"/>
      <w:r w:rsidRPr="000612F7">
        <w:rPr>
          <w:rFonts w:ascii="Times New Roman" w:eastAsia="宋体" w:hAnsi="Times New Roman"/>
          <w:sz w:val="24"/>
          <w:szCs w:val="24"/>
        </w:rPr>
        <w:t xml:space="preserve">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 xml:space="preserve">Second Prize of National Zhou </w:t>
      </w:r>
      <w:proofErr w:type="spellStart"/>
      <w:r w:rsidRPr="0020419F">
        <w:rPr>
          <w:rFonts w:ascii="Times New Roman" w:eastAsia="宋体" w:hAnsi="Times New Roman"/>
          <w:sz w:val="24"/>
          <w:szCs w:val="24"/>
        </w:rPr>
        <w:t>Peiyuan</w:t>
      </w:r>
      <w:proofErr w:type="spellEnd"/>
      <w:r w:rsidRPr="0020419F">
        <w:rPr>
          <w:rFonts w:ascii="Times New Roman" w:eastAsia="宋体" w:hAnsi="Times New Roman"/>
          <w:sz w:val="24"/>
          <w:szCs w:val="24"/>
        </w:rPr>
        <w:t xml:space="preserve">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09B9C0E" w14:textId="09ABF432" w:rsidR="00742148" w:rsidRDefault="00D1789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 xml:space="preserve">Xu </w:t>
      </w:r>
      <w:proofErr w:type="spellStart"/>
      <w:r w:rsidRPr="0020419F">
        <w:rPr>
          <w:rFonts w:ascii="Times New Roman" w:eastAsia="宋体" w:hAnsi="Times New Roman"/>
          <w:sz w:val="24"/>
          <w:szCs w:val="24"/>
        </w:rPr>
        <w:t>Aqiong</w:t>
      </w:r>
      <w:proofErr w:type="spellEnd"/>
      <w:r w:rsidRPr="0020419F">
        <w:rPr>
          <w:rFonts w:ascii="Times New Roman" w:eastAsia="宋体" w:hAnsi="Times New Roman"/>
          <w:sz w:val="24"/>
          <w:szCs w:val="24"/>
        </w:rPr>
        <w:t xml:space="preserve">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42C0A35B" w14:textId="6FF09DC9" w:rsidR="008C3C31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A94E8D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30"/>
          <w:szCs w:val="30"/>
        </w:rPr>
      </w:pPr>
      <w:r w:rsidRPr="00A94E8D">
        <w:rPr>
          <w:rFonts w:ascii="Times New Roman" w:eastAsia="宋体" w:hAnsi="Times New Roman"/>
          <w:b/>
          <w:bCs/>
          <w:sz w:val="30"/>
          <w:szCs w:val="30"/>
        </w:rPr>
        <w:lastRenderedPageBreak/>
        <w:t>Projects</w:t>
      </w: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0F7EC3CF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05CFF126" w14:textId="1FBC3702" w:rsidR="003A1917" w:rsidRPr="003A1917" w:rsidRDefault="003A1917" w:rsidP="003A1917">
      <w:pPr>
        <w:spacing w:line="360" w:lineRule="auto"/>
        <w:rPr>
          <w:rFonts w:ascii="Times New Roman" w:eastAsia="宋体" w:hAnsi="Times New Roman" w:hint="eastAsia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02352F0" w14:textId="1297137B" w:rsidR="003A1917" w:rsidRPr="003A1917" w:rsidRDefault="003A1917" w:rsidP="00D01DE9">
      <w:pPr>
        <w:spacing w:line="360" w:lineRule="auto"/>
        <w:rPr>
          <w:rFonts w:ascii="Times New Roman" w:eastAsia="宋体" w:hAnsi="Times New Roman" w:hint="eastAsia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0CB6320" w14:textId="3B7F5D19" w:rsidR="00D01DE9" w:rsidRDefault="00D01DE9" w:rsidP="00D01DE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="006B331F"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A24CCFC" w14:textId="59585CED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6548BF86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52CCA935" w14:textId="32E85258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74F76AE4" w14:textId="15ABCB92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 w:rsidR="00CF3B1B">
        <w:rPr>
          <w:rFonts w:ascii="Times New Roman" w:eastAsia="宋体" w:hAnsi="Times New Roman"/>
          <w:sz w:val="24"/>
          <w:szCs w:val="24"/>
        </w:rPr>
        <w:t>]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677FBCA5" w:rsidR="00DC395C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62889881" w14:textId="4816D795" w:rsidR="00B90275" w:rsidRDefault="00B90275" w:rsidP="00B90275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="005249B4"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5D8F387B" w14:textId="68C7485A" w:rsidR="001F48BD" w:rsidRDefault="00FB391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proofErr w:type="spellStart"/>
      <w:r w:rsidRPr="006F59BA">
        <w:rPr>
          <w:rFonts w:ascii="Times New Roman" w:eastAsia="宋体" w:hAnsi="Times New Roman"/>
          <w:sz w:val="24"/>
          <w:szCs w:val="24"/>
        </w:rPr>
        <w:t>hyperTunnel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Pr="00312A6F" w:rsidRDefault="006C539F" w:rsidP="006744B4">
      <w:pPr>
        <w:spacing w:line="360" w:lineRule="auto"/>
        <w:rPr>
          <w:rFonts w:ascii="Times New Roman" w:eastAsia="宋体" w:hAnsi="Times New Roman"/>
          <w:sz w:val="30"/>
          <w:szCs w:val="30"/>
        </w:rPr>
      </w:pPr>
      <w:r w:rsidRPr="00312A6F">
        <w:rPr>
          <w:rFonts w:ascii="Times New Roman" w:eastAsia="宋体" w:hAnsi="Times New Roman" w:hint="eastAsia"/>
          <w:b/>
          <w:bCs/>
          <w:sz w:val="30"/>
          <w:szCs w:val="30"/>
        </w:rPr>
        <w:lastRenderedPageBreak/>
        <w:t>Pub</w:t>
      </w:r>
      <w:r w:rsidRPr="00312A6F">
        <w:rPr>
          <w:rFonts w:ascii="Times New Roman" w:eastAsia="宋体" w:hAnsi="Times New Roman"/>
          <w:b/>
          <w:bCs/>
          <w:sz w:val="30"/>
          <w:szCs w:val="30"/>
        </w:rPr>
        <w:t>lications</w:t>
      </w: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0E966FF5" w14:textId="0C22E9D7" w:rsidR="00B366C7" w:rsidRDefault="00F21D90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 xml:space="preserve">Lin, W., </w:t>
      </w:r>
      <w:proofErr w:type="spellStart"/>
      <w:r w:rsidRPr="00F21D90">
        <w:rPr>
          <w:rFonts w:ascii="Times New Roman" w:eastAsia="宋体" w:hAnsi="Times New Roman"/>
          <w:sz w:val="24"/>
          <w:szCs w:val="24"/>
        </w:rPr>
        <w:t>Sheil</w:t>
      </w:r>
      <w:proofErr w:type="spellEnd"/>
      <w:r w:rsidRPr="00F21D90">
        <w:rPr>
          <w:rFonts w:ascii="Times New Roman" w:eastAsia="宋体" w:hAnsi="Times New Roman"/>
          <w:sz w:val="24"/>
          <w:szCs w:val="24"/>
        </w:rPr>
        <w:t>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4B8109D0" w14:textId="44BABFD4" w:rsidR="00D37293" w:rsidRPr="00013A92" w:rsidRDefault="00511EC5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 xml:space="preserve">Li, K., Xie, X., Zhou, B., Huang, C., Lin, W., Zhou, Y., &amp; Wang, C. (2024). Thickness regression for backfill grouting of shield tunnels based on GPR data and </w:t>
      </w:r>
      <w:proofErr w:type="spellStart"/>
      <w:r w:rsidRPr="00511EC5">
        <w:rPr>
          <w:rFonts w:ascii="Times New Roman" w:eastAsia="宋体" w:hAnsi="Times New Roman"/>
          <w:sz w:val="24"/>
          <w:szCs w:val="24"/>
        </w:rPr>
        <w:t>CatBoost</w:t>
      </w:r>
      <w:proofErr w:type="spellEnd"/>
      <w:r w:rsidRPr="00511EC5">
        <w:rPr>
          <w:rFonts w:ascii="Times New Roman" w:eastAsia="宋体" w:hAnsi="Times New Roman"/>
          <w:sz w:val="24"/>
          <w:szCs w:val="24"/>
        </w:rPr>
        <w:t xml:space="preserve"> &amp; BO-TPE: A full-scale model test study. Underground Space, 17, 100–119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F22226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</w:t>
      </w:r>
      <w:proofErr w:type="spellStart"/>
      <w:r w:rsidRPr="00651AE8">
        <w:rPr>
          <w:rFonts w:ascii="Times New Roman" w:eastAsia="宋体" w:hAnsi="Times New Roman"/>
          <w:sz w:val="24"/>
          <w:szCs w:val="24"/>
        </w:rPr>
        <w:t>Jin</w:t>
      </w:r>
      <w:proofErr w:type="spellEnd"/>
      <w:r w:rsidRPr="00651AE8">
        <w:rPr>
          <w:rFonts w:ascii="Times New Roman" w:eastAsia="宋体" w:hAnsi="Times New Roman"/>
          <w:sz w:val="24"/>
          <w:szCs w:val="24"/>
        </w:rPr>
        <w:t>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洋宾</w:t>
      </w:r>
      <w:r w:rsidRPr="00651AE8">
        <w:rPr>
          <w:rFonts w:ascii="Times New Roman" w:eastAsia="宋体" w:hAnsi="Times New Roman"/>
          <w:sz w:val="24"/>
          <w:szCs w:val="24"/>
        </w:rPr>
        <w:t>,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叶朋果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368D0C6F" w14:textId="3DF6888A" w:rsidR="006B5411" w:rsidRPr="00BB0596" w:rsidRDefault="006B5411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BB0596">
        <w:rPr>
          <w:rFonts w:ascii="Times New Roman" w:eastAsia="宋体" w:hAnsi="Times New Roman" w:hint="eastAsia"/>
          <w:b/>
          <w:bCs/>
          <w:sz w:val="24"/>
          <w:szCs w:val="24"/>
        </w:rPr>
        <w:t>So</w:t>
      </w:r>
      <w:r w:rsidRPr="00BB0596">
        <w:rPr>
          <w:rFonts w:ascii="Times New Roman" w:eastAsia="宋体" w:hAnsi="Times New Roman"/>
          <w:b/>
          <w:bCs/>
          <w:sz w:val="24"/>
          <w:szCs w:val="24"/>
        </w:rPr>
        <w:t>ftware</w:t>
      </w:r>
    </w:p>
    <w:p w14:paraId="067659AA" w14:textId="1216F71E" w:rsidR="006B5411" w:rsidRPr="006B5411" w:rsidRDefault="006B5411" w:rsidP="00DC717B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B5411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6B5411">
        <w:rPr>
          <w:rFonts w:ascii="Times New Roman" w:eastAsia="宋体" w:hAnsi="Times New Roman"/>
          <w:sz w:val="24"/>
          <w:szCs w:val="24"/>
        </w:rPr>
        <w:t xml:space="preserve">. (2022). </w:t>
      </w:r>
      <w:r w:rsidRPr="006B5411">
        <w:rPr>
          <w:rFonts w:ascii="Times New Roman" w:eastAsia="宋体" w:hAnsi="Times New Roman"/>
          <w:sz w:val="24"/>
          <w:szCs w:val="24"/>
        </w:rPr>
        <w:t>山岭隧道横向变形点</w:t>
      </w:r>
      <w:proofErr w:type="gramStart"/>
      <w:r w:rsidRPr="006B5411">
        <w:rPr>
          <w:rFonts w:ascii="Times New Roman" w:eastAsia="宋体" w:hAnsi="Times New Roman"/>
          <w:sz w:val="24"/>
          <w:szCs w:val="24"/>
        </w:rPr>
        <w:t>云处理</w:t>
      </w:r>
      <w:proofErr w:type="gramEnd"/>
      <w:r w:rsidRPr="006B5411">
        <w:rPr>
          <w:rFonts w:ascii="Times New Roman" w:eastAsia="宋体" w:hAnsi="Times New Roman"/>
          <w:sz w:val="24"/>
          <w:szCs w:val="24"/>
        </w:rPr>
        <w:t>系统</w:t>
      </w:r>
      <w:r w:rsidRPr="006B5411">
        <w:rPr>
          <w:rFonts w:ascii="Times New Roman" w:eastAsia="宋体" w:hAnsi="Times New Roman"/>
          <w:sz w:val="24"/>
          <w:szCs w:val="24"/>
        </w:rPr>
        <w:t>1.0.</w:t>
      </w:r>
    </w:p>
    <w:sectPr w:rsidR="006B5411" w:rsidRPr="006B54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86867" w14:textId="77777777" w:rsidR="006160F2" w:rsidRDefault="006160F2" w:rsidP="000F2CC4">
      <w:r>
        <w:separator/>
      </w:r>
    </w:p>
  </w:endnote>
  <w:endnote w:type="continuationSeparator" w:id="0">
    <w:p w14:paraId="7C469E3F" w14:textId="77777777" w:rsidR="006160F2" w:rsidRDefault="006160F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EAFC1" w14:textId="77777777" w:rsidR="006160F2" w:rsidRDefault="006160F2" w:rsidP="000F2CC4">
      <w:r>
        <w:separator/>
      </w:r>
    </w:p>
  </w:footnote>
  <w:footnote w:type="continuationSeparator" w:id="0">
    <w:p w14:paraId="0F68A71A" w14:textId="77777777" w:rsidR="006160F2" w:rsidRDefault="006160F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qgFAHioDaY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31767"/>
    <w:rsid w:val="00141442"/>
    <w:rsid w:val="00150D2F"/>
    <w:rsid w:val="00152B73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E7C8B"/>
    <w:rsid w:val="002F5A27"/>
    <w:rsid w:val="00302B7E"/>
    <w:rsid w:val="00305A3A"/>
    <w:rsid w:val="00312A6F"/>
    <w:rsid w:val="0033221B"/>
    <w:rsid w:val="0033360F"/>
    <w:rsid w:val="00343E18"/>
    <w:rsid w:val="0034530B"/>
    <w:rsid w:val="00373E79"/>
    <w:rsid w:val="00384320"/>
    <w:rsid w:val="00391623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1791"/>
    <w:rsid w:val="0043561F"/>
    <w:rsid w:val="00445596"/>
    <w:rsid w:val="004500A2"/>
    <w:rsid w:val="004670D0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959D8"/>
    <w:rsid w:val="006A2F2F"/>
    <w:rsid w:val="006B331F"/>
    <w:rsid w:val="006B5411"/>
    <w:rsid w:val="006C539F"/>
    <w:rsid w:val="006C6470"/>
    <w:rsid w:val="006D170A"/>
    <w:rsid w:val="006D18CD"/>
    <w:rsid w:val="006E4422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AED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45D70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D2567"/>
    <w:rsid w:val="00AD5360"/>
    <w:rsid w:val="00AD5B92"/>
    <w:rsid w:val="00AE05C8"/>
    <w:rsid w:val="00AE5052"/>
    <w:rsid w:val="00B00EB2"/>
    <w:rsid w:val="00B00EDF"/>
    <w:rsid w:val="00B063EF"/>
    <w:rsid w:val="00B23411"/>
    <w:rsid w:val="00B366C7"/>
    <w:rsid w:val="00B40015"/>
    <w:rsid w:val="00B43C88"/>
    <w:rsid w:val="00B50B6A"/>
    <w:rsid w:val="00B52369"/>
    <w:rsid w:val="00B562FA"/>
    <w:rsid w:val="00B648E7"/>
    <w:rsid w:val="00B76AB1"/>
    <w:rsid w:val="00B87B1B"/>
    <w:rsid w:val="00B90275"/>
    <w:rsid w:val="00B945D8"/>
    <w:rsid w:val="00BA547D"/>
    <w:rsid w:val="00BB0596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758D"/>
    <w:rsid w:val="00C701BC"/>
    <w:rsid w:val="00C76B9C"/>
    <w:rsid w:val="00C81EF6"/>
    <w:rsid w:val="00C92D1A"/>
    <w:rsid w:val="00C938BB"/>
    <w:rsid w:val="00C96033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07C"/>
    <w:rsid w:val="00DB6FA9"/>
    <w:rsid w:val="00DC395C"/>
    <w:rsid w:val="00DC717B"/>
    <w:rsid w:val="00DD621E"/>
    <w:rsid w:val="00DE07B9"/>
    <w:rsid w:val="00DF3C4A"/>
    <w:rsid w:val="00E06088"/>
    <w:rsid w:val="00E16FB8"/>
    <w:rsid w:val="00E260F6"/>
    <w:rsid w:val="00E34E35"/>
    <w:rsid w:val="00E370AA"/>
    <w:rsid w:val="00E45809"/>
    <w:rsid w:val="00E53B64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7</Pages>
  <Words>1130</Words>
  <Characters>5667</Characters>
  <Application>Microsoft Office Word</Application>
  <DocSecurity>0</DocSecurity>
  <Lines>149</Lines>
  <Paragraphs>115</Paragraphs>
  <ScaleCrop>false</ScaleCrop>
  <Company/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428</cp:revision>
  <cp:lastPrinted>2024-03-24T14:41:00Z</cp:lastPrinted>
  <dcterms:created xsi:type="dcterms:W3CDTF">2023-03-15T15:20:00Z</dcterms:created>
  <dcterms:modified xsi:type="dcterms:W3CDTF">2024-04-05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